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dvanced Photographic Studies in South Africa Cape Town</w:t>
      </w:r>
    </w:p>
    <w:bookmarkEnd w:id="20"/>
    <w:p>
      <w:pPr>
        <w:pStyle w:val="BodyText"/>
      </w:pPr>
      <w:r>
        <w:t xml:space="preserve">[Your Full Name]</w:t>
      </w:r>
    </w:p>
    <w:p>
      <w:pPr>
        <w:pStyle w:val="BodyText"/>
      </w:pPr>
      <w:r>
        <w:t xml:space="preserve">[Your Address]</w:t>
      </w:r>
    </w:p>
    <w:p>
      <w:pPr>
        <w:pStyle w:val="BodyText"/>
      </w:pPr>
      <w:r>
        <w:t xml:space="preserve">Cape Town, Western Cape, South Africa</w:t>
      </w:r>
    </w:p>
    <w:p>
      <w:pPr>
        <w:pStyle w:val="BodyText"/>
      </w:pPr>
      <w:r>
        <w:t xml:space="preserve">[Date]</w:t>
      </w:r>
    </w:p>
    <w:p>
      <w:pPr>
        <w:pStyle w:val="BodyText"/>
      </w:pPr>
      <w:r>
        <w:t xml:space="preserve">Scholarship Committee</w:t>
      </w:r>
    </w:p>
    <w:p>
      <w:pPr>
        <w:pStyle w:val="BodyText"/>
      </w:pPr>
      <w:r>
        <w:t xml:space="preserve">[Institution/Organization Name]</w:t>
      </w:r>
    </w:p>
    <w:p>
      <w:pPr>
        <w:pStyle w:val="BodyText"/>
      </w:pPr>
      <w:r>
        <w:t xml:space="preserve">[Address]</w:t>
      </w:r>
    </w:p>
    <w:bookmarkStart w:id="21" w:name="X817ec314fa24513cb31f32a461c9c70359b3b0f"/>
    <w:p>
      <w:pPr>
        <w:pStyle w:val="Heading2"/>
      </w:pPr>
      <w:r>
        <w:t xml:space="preserve">Subject: Formal Application for Photography Scholarship to Advance Visual Storytelling in South Africa Cape Town</w:t>
      </w:r>
    </w:p>
    <w:p>
      <w:pPr>
        <w:pStyle w:val="FirstParagraph"/>
      </w:pPr>
      <w:r>
        <w:t xml:space="preserve">Dear Esteemed Members of the Scholarship Committee,</w:t>
      </w:r>
    </w:p>
    <w:p>
      <w:pPr>
        <w:pStyle w:val="BodyText"/>
      </w:pPr>
      <w:r>
        <w:t xml:space="preserve">It is with profound enthusiasm and deep respect for the transformative power of visual storytelling that I submit my comprehensive scholarship application for your esteemed photography program. As a dedicated Photographer from Cape Town, South Africa, I have spent the past five years capturing the soul of this vibrant city and its diverse communities through my lens. This Scholarship Application Letter represents not merely an academic pursuit, but a vital step toward elevating my craft to serve as a bridge between South Africa's rich cultural tapestry and global audiences—particularly within the dynamic context of Cape Town.</w:t>
      </w:r>
    </w:p>
    <w:p>
      <w:pPr>
        <w:pStyle w:val="BodyText"/>
      </w:pPr>
      <w:r>
        <w:t xml:space="preserve">My journey began amidst the breathtaking contrasts of Cape Town: from the resilient township communities of Langa and Khayelitsha to the serene beauty of Table Mountain National Park. Growing up in a multilingual household where Xhosa, English, and Afrikaans wove through daily life, I developed an early sensitivity to visual narratives that transcend language barriers. This upbringing in South Africa Cape Town fundamentally shaped my photographic philosophy—where every frame must honor dignity while revealing truth. My recent project "Cape Town Unveiled," documenting the intergenerational resilience of fisherfolk along the Atlantic coast, was featured at the 2023 Cape Town International Photography Festival and selected for exhibition at Zeitz MOCAA, Africa's leading museum of contemporary art. These experiences have solidified my conviction that photography is not just an art form but a catalyst for social dialogue in our post-apartheid nation.</w:t>
      </w:r>
    </w:p>
    <w:p>
      <w:pPr>
        <w:pStyle w:val="BodyText"/>
      </w:pPr>
      <w:r>
        <w:t xml:space="preserve">Currently, I operate as a freelance Photographer while completing my BA in Visual Arts at the University of Cape Town. My portfolio spans commercial campaigns for sustainable tourism initiatives and documentary projects addressing critical issues like water scarcity in rural communities. However, to truly amplify my impact within South Africa Cape Town's evolving visual landscape, I require specialized training unavailable locally. The advanced techniques in digital preservation, ethical storytelling frameworks, and cross-cultural exhibition curation offered exclusively through your program represent the essential next phase of my development. Without this scholarship support—covering tuition and international fieldwork expenses—I would be unable to access these resources due to financial constraints limiting many talented South African creators.</w:t>
      </w:r>
    </w:p>
    <w:p>
      <w:pPr>
        <w:pStyle w:val="BodyText"/>
      </w:pPr>
      <w:r>
        <w:t xml:space="preserve">My academic trajectory demonstrates consistent excellence: I graduated with distinction (78%) in my undergraduate program, received the UCT Chancellor's Award for Community Engagement, and co-founded "Lens of Change," a nonprofit teaching photography to youth in Cape Flats townships. Through this initiative, we've trained over 150 young artists since 2021, using visual media to address gang violence prevention—a direct application of skills I seek to deepen through your scholarship. The program's focus on "Photography as Social Practice" aligns precisely with my mission: to develop a body of work that documents South Africa's transition while empowering marginalized voices. Your curriculum’s emphasis on post-colonial theory and community collaboration would equip me with frameworks to ethically represent complex narratives without exploitation—a critical gap in current African photographic discourse.</w:t>
      </w:r>
    </w:p>
    <w:p>
      <w:pPr>
        <w:pStyle w:val="BodyText"/>
      </w:pPr>
      <w:r>
        <w:t xml:space="preserve">As a Photographer committed to the South Africa Cape Town context, I recognize that our city stands at a pivotal moment. With tourism rebounding post-pandemic and cultural institutions like the Zeitz MOCAA gaining global prominence, there's unprecedented opportunity to position Cape Town as Africa’s visual storytelling hub. My proposed project "Threads of Tomorrow" will document emerging Afrofuturist art collectives in Woodstock and Maitland—communities redefining identity through digital media. With your scholarship’s support, I will create a multimedia exhibition touring key cultural venues across South Africa Cape Town before international dissemination. This work directly addresses the UNESCO Creative Cities initiative, positioning Cape Town as a leader in culturally sustainable creativity while generating income for participating artists.</w:t>
      </w:r>
    </w:p>
    <w:p>
      <w:pPr>
        <w:pStyle w:val="BodyText"/>
      </w:pPr>
      <w:r>
        <w:t xml:space="preserve">My financial circumstances necessitate this Scholarship Application Letter's urgency. As the first in my family to pursue tertiary arts education, I rely on part-time work managing community photo archives—reducing time for creative development. The scholarship would eliminate this burden, allowing me to fully immerse in advanced studies and fieldwork during Cape Town’s critical winter season (June-September), when light conditions uniquely capture the city's emotional spectrum. I have secured a letter of intent from the Iziko Museums of South Africa to host my final exhibition, demonstrating institutional support for this project’s viability within our national cultural ecosystem.</w:t>
      </w:r>
    </w:p>
    <w:p>
      <w:pPr>
        <w:pStyle w:val="BodyText"/>
      </w:pPr>
      <w:r>
        <w:t xml:space="preserve">Ultimately, this scholarship transcends personal ambition—it represents an investment in South Africa’s creative economy. My commitment is to return as a mentor to the "Lens of Change" program and establish a Cape Town-based fellowship supporting emerging photographers from underrepresented communities. I envision collaborating with local schools to develop photography curricula addressing historical representation gaps, directly contributing to South Africa Cape Town's legacy as a city where art drives social equity. Having witnessed firsthand how visual narratives can shift perspectives on issues like land restitution and gender equality, I am driven by the belief that exceptional photography doesn't just document history—it actively shapes our collective future.</w:t>
      </w:r>
    </w:p>
    <w:p>
      <w:pPr>
        <w:pStyle w:val="BodyText"/>
      </w:pPr>
      <w:r>
        <w:t xml:space="preserve">I respectfully submit this Scholarship Application Letter with profound gratitude for your consideration. My portfolio, academic transcripts, and letters of recommendation are attached for your review. I welcome the opportunity to discuss how my vision aligns with your program's mission during an interview at your convenience. As a Photographer rooted in South Africa Cape Town but globally connected, I am prepared to bring unique insights to your institution while honoring the sacred responsibility we photographers hold in telling our nation's story.</w:t>
      </w:r>
    </w:p>
    <w:p>
      <w:pPr>
        <w:pStyle w:val="BodyText"/>
      </w:pPr>
      <w:r>
        <w:t xml:space="preserve">Sincerely,</w:t>
      </w:r>
    </w:p>
    <w:p>
      <w:pPr>
        <w:pStyle w:val="BodyText"/>
      </w:pPr>
      <w:r>
        <w:t xml:space="preserve">[Your Full Name]</w:t>
      </w:r>
    </w:p>
    <w:p>
      <w:pPr>
        <w:pStyle w:val="BodyText"/>
      </w:pPr>
      <w:r>
        <w:t xml:space="preserve">Freelance Photographer &amp; Founder, Lens of Change</w:t>
      </w:r>
    </w:p>
    <w:p>
      <w:pPr>
        <w:pStyle w:val="BodyText"/>
      </w:pPr>
      <w:r>
        <w:t xml:space="preserve">Cape Town, South Africa | [Phone] | [Email]</w:t>
      </w:r>
    </w:p>
    <w:p>
      <w:pPr>
        <w:pStyle w:val="BodyText"/>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5-12-10T08:05:36Z</dcterms:created>
  <dcterms:modified xsi:type="dcterms:W3CDTF">2025-12-10T08:05:36Z</dcterms:modified>
</cp:coreProperties>
</file>

<file path=docProps/custom.xml><?xml version="1.0" encoding="utf-8"?>
<Properties xmlns="http://schemas.openxmlformats.org/officeDocument/2006/custom-properties" xmlns:vt="http://schemas.openxmlformats.org/officeDocument/2006/docPropsVTypes"/>
</file>